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001C8" w14:textId="1F181888" w:rsidR="00ED2E55" w:rsidRPr="001D37F0" w:rsidRDefault="00862675" w:rsidP="001D37F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024179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51390F" w:rsidRPr="001D37F0" w14:paraId="586001CA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C9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1D37F0" w:rsidRPr="001D37F0" w14:paraId="586001CF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C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86001C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1CD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86001CE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4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0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86001D1" w14:textId="223FCC48" w:rsidR="0051390F" w:rsidRPr="001D37F0" w:rsidRDefault="004419CE" w:rsidP="00B912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86001D2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86001D3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D9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5" w14:textId="77777777" w:rsidR="0051390F" w:rsidRPr="001D37F0" w:rsidRDefault="00FE63F6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86001D6" w14:textId="61EB78B8" w:rsidR="0051390F" w:rsidRPr="001D37F0" w:rsidRDefault="000D4CE0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</w:t>
            </w:r>
            <w:r w:rsidR="00024179">
              <w:rPr>
                <w:sz w:val="24"/>
                <w:szCs w:val="24"/>
                <w:lang w:val="en-US"/>
              </w:rPr>
              <w:t>s</w:t>
            </w:r>
            <w:r>
              <w:rPr>
                <w:sz w:val="24"/>
                <w:szCs w:val="24"/>
                <w:lang w:val="en-US"/>
              </w:rPr>
              <w:t xml:space="preserve">ation </w:t>
            </w:r>
            <w:r w:rsidR="00024179">
              <w:rPr>
                <w:sz w:val="24"/>
                <w:szCs w:val="24"/>
                <w:lang w:val="en-US"/>
              </w:rPr>
              <w:t xml:space="preserve">of Plant Tissues </w:t>
            </w:r>
            <w:r>
              <w:rPr>
                <w:sz w:val="24"/>
                <w:szCs w:val="24"/>
                <w:lang w:val="en-US"/>
              </w:rPr>
              <w:t>and Growth</w:t>
            </w:r>
          </w:p>
        </w:tc>
        <w:tc>
          <w:tcPr>
            <w:tcW w:w="1304" w:type="dxa"/>
            <w:vAlign w:val="center"/>
          </w:tcPr>
          <w:p w14:paraId="586001D7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86001D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E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A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86001DB" w14:textId="49799CB9" w:rsidR="0051390F" w:rsidRPr="001D37F0" w:rsidRDefault="004419CE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gani</w:t>
            </w:r>
            <w:r w:rsidR="00024179">
              <w:rPr>
                <w:sz w:val="24"/>
                <w:szCs w:val="24"/>
                <w:lang w:val="en-US"/>
              </w:rPr>
              <w:t>s</w:t>
            </w:r>
            <w:r>
              <w:rPr>
                <w:sz w:val="24"/>
                <w:szCs w:val="24"/>
                <w:lang w:val="en-US"/>
              </w:rPr>
              <w:t>ation of Plant Tissues</w:t>
            </w:r>
          </w:p>
        </w:tc>
        <w:tc>
          <w:tcPr>
            <w:tcW w:w="1304" w:type="dxa"/>
            <w:vAlign w:val="center"/>
          </w:tcPr>
          <w:p w14:paraId="586001DC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86001DD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E0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DF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51390F" w:rsidRPr="001D37F0" w14:paraId="586001E3" w14:textId="77777777" w:rsidTr="00E82BEE">
        <w:tc>
          <w:tcPr>
            <w:tcW w:w="9659" w:type="dxa"/>
            <w:gridSpan w:val="4"/>
          </w:tcPr>
          <w:p w14:paraId="586001E1" w14:textId="0DC9AA74" w:rsidR="0051390F" w:rsidRPr="002C712D" w:rsidRDefault="0051390F" w:rsidP="00B9126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86001E2" w14:textId="24FEE9DC" w:rsidR="00451CA7" w:rsidRPr="002C712D" w:rsidRDefault="002C712D" w:rsidP="00A8637F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color w:val="000000"/>
                <w:sz w:val="24"/>
                <w:szCs w:val="24"/>
              </w:rPr>
              <w:t>Communicate about the two types of plant tissue and their main functions</w:t>
            </w:r>
          </w:p>
        </w:tc>
      </w:tr>
      <w:tr w:rsidR="0051390F" w:rsidRPr="001D37F0" w14:paraId="586001E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E4" w14:textId="77777777" w:rsidR="0051390F" w:rsidRPr="002C712D" w:rsidRDefault="0051390F" w:rsidP="00B91269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TEACHING AND LEARNING ACTIVITIES</w:t>
            </w:r>
          </w:p>
        </w:tc>
      </w:tr>
      <w:tr w:rsidR="0051390F" w:rsidRPr="001D37F0" w14:paraId="586001EA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1E6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4CBBCAF" w14:textId="77777777" w:rsidR="004101C9" w:rsidRDefault="00024179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760B9B" w:rsidRPr="00F55D34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4101C9">
              <w:rPr>
                <w:sz w:val="24"/>
                <w:szCs w:val="24"/>
                <w:lang w:val="en-US"/>
              </w:rPr>
              <w:t xml:space="preserve">existing </w:t>
            </w:r>
            <w:r w:rsidR="004101C9" w:rsidRPr="005977A3">
              <w:rPr>
                <w:sz w:val="24"/>
                <w:szCs w:val="24"/>
                <w:lang w:val="en-US"/>
              </w:rPr>
              <w:t>knowledge</w:t>
            </w:r>
            <w:r w:rsidR="004101C9">
              <w:rPr>
                <w:sz w:val="24"/>
                <w:szCs w:val="24"/>
                <w:lang w:val="en-US"/>
              </w:rPr>
              <w:t xml:space="preserve"> of pupils</w:t>
            </w:r>
            <w:r w:rsidR="004101C9" w:rsidRPr="005977A3">
              <w:rPr>
                <w:sz w:val="24"/>
                <w:szCs w:val="24"/>
                <w:lang w:val="en-US"/>
              </w:rPr>
              <w:t>.</w:t>
            </w:r>
          </w:p>
          <w:p w14:paraId="586001E9" w14:textId="79852AE6" w:rsidR="0051390F" w:rsidRPr="00B91269" w:rsidRDefault="00760B9B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pay attention to the teacher's explanation about the types of plant tissue.</w:t>
            </w:r>
          </w:p>
        </w:tc>
      </w:tr>
      <w:tr w:rsidR="0051390F" w:rsidRPr="001D37F0" w14:paraId="586001F0" w14:textId="77777777" w:rsidTr="00E82BEE">
        <w:trPr>
          <w:trHeight w:val="930"/>
        </w:trPr>
        <w:tc>
          <w:tcPr>
            <w:tcW w:w="9659" w:type="dxa"/>
            <w:gridSpan w:val="4"/>
          </w:tcPr>
          <w:p w14:paraId="586001E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6B0E802" w14:textId="109D6E6C" w:rsidR="00B359F8" w:rsidRDefault="00B359F8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upils carry out the 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>Travel</w:t>
            </w:r>
            <w:r w:rsidR="008C0BE1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>l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 xml:space="preserve">ing File activity 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(PAK21).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092DC82E" w14:textId="70E2C992" w:rsidR="000B29DD" w:rsidRDefault="00024179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0B29DD" w:rsidRPr="000B29DD">
              <w:rPr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19D5D9C1" w14:textId="18FA6DA6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Each group is given time to answer 1 question placed in 1 file within a set </w:t>
            </w:r>
            <w:r w:rsidR="008C0BE1">
              <w:rPr>
                <w:sz w:val="24"/>
                <w:szCs w:val="24"/>
                <w:lang w:val="en-US"/>
              </w:rPr>
              <w:t>time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072456D6" w14:textId="5A4D44E9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re are 5 </w:t>
            </w:r>
            <w:r>
              <w:rPr>
                <w:i/>
                <w:iCs/>
                <w:sz w:val="24"/>
                <w:szCs w:val="24"/>
                <w:lang w:val="en-US"/>
              </w:rPr>
              <w:t>trave</w:t>
            </w:r>
            <w:r w:rsidR="008C0BE1">
              <w:rPr>
                <w:i/>
                <w:iCs/>
                <w:sz w:val="24"/>
                <w:szCs w:val="24"/>
                <w:lang w:val="en-US"/>
              </w:rPr>
              <w:t>l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ling files </w:t>
            </w:r>
            <w:r>
              <w:rPr>
                <w:sz w:val="24"/>
                <w:szCs w:val="24"/>
                <w:lang w:val="en-US"/>
              </w:rPr>
              <w:t>provided. Each group discusses to answer the questions in the group.</w:t>
            </w:r>
          </w:p>
          <w:p w14:paraId="586001EF" w14:textId="7A32AD49" w:rsidR="0051390F" w:rsidRPr="00B359F8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sz w:val="24"/>
                <w:szCs w:val="24"/>
                <w:lang w:val="en-US"/>
              </w:rPr>
              <w:t>The answer to each question will be discussed with the teacher before the end of the PdPc session.</w:t>
            </w:r>
          </w:p>
        </w:tc>
      </w:tr>
      <w:tr w:rsidR="0051390F" w:rsidRPr="001D37F0" w14:paraId="586001F3" w14:textId="77777777" w:rsidTr="00E82BEE">
        <w:trPr>
          <w:trHeight w:val="627"/>
        </w:trPr>
        <w:tc>
          <w:tcPr>
            <w:tcW w:w="9659" w:type="dxa"/>
            <w:gridSpan w:val="4"/>
          </w:tcPr>
          <w:p w14:paraId="586001F1" w14:textId="77777777" w:rsidR="0051390F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1F2" w14:textId="2D0E9C21" w:rsidR="0051390F" w:rsidRPr="001D37F0" w:rsidRDefault="00F55D34" w:rsidP="00BC7FF9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</w:t>
            </w:r>
            <w:r w:rsidR="00B359F8">
              <w:rPr>
                <w:lang w:val="en-US"/>
              </w:rPr>
              <w:t xml:space="preserve">- </w:t>
            </w:r>
            <w:r w:rsidR="005343AF">
              <w:rPr>
                <w:sz w:val="24"/>
                <w:szCs w:val="24"/>
                <w:lang w:val="en-US"/>
              </w:rPr>
              <w:t xml:space="preserve">2 in the </w:t>
            </w:r>
            <w:r w:rsidR="00D81F09">
              <w:rPr>
                <w:sz w:val="24"/>
                <w:szCs w:val="24"/>
                <w:lang w:val="en-US"/>
              </w:rPr>
              <w:t>Target</w:t>
            </w:r>
            <w:r w:rsidR="008C0BE1">
              <w:rPr>
                <w:sz w:val="24"/>
                <w:szCs w:val="24"/>
                <w:lang w:val="en-US"/>
              </w:rPr>
              <w:t xml:space="preserve"> </w:t>
            </w:r>
            <w:r w:rsidR="005343AF">
              <w:rPr>
                <w:sz w:val="24"/>
                <w:szCs w:val="24"/>
                <w:lang w:val="en-US"/>
              </w:rPr>
              <w:t>PBD Biolog</w:t>
            </w:r>
            <w:r w:rsidR="008C0BE1">
              <w:rPr>
                <w:sz w:val="24"/>
                <w:szCs w:val="24"/>
                <w:lang w:val="en-US"/>
              </w:rPr>
              <w:t>i</w:t>
            </w:r>
            <w:r w:rsidR="005343AF">
              <w:rPr>
                <w:sz w:val="24"/>
                <w:szCs w:val="24"/>
                <w:lang w:val="en-US"/>
              </w:rPr>
              <w:t xml:space="preserve"> Form 5 book </w:t>
            </w:r>
            <w:r w:rsidR="008C0BE1">
              <w:rPr>
                <w:sz w:val="24"/>
                <w:szCs w:val="24"/>
                <w:lang w:val="en-US"/>
              </w:rPr>
              <w:t xml:space="preserve">on </w:t>
            </w:r>
            <w:r w:rsidR="005343AF">
              <w:rPr>
                <w:sz w:val="24"/>
                <w:szCs w:val="24"/>
                <w:lang w:val="en-US"/>
              </w:rPr>
              <w:t xml:space="preserve">page </w:t>
            </w:r>
            <w:r w:rsidR="00D81F09">
              <w:rPr>
                <w:sz w:val="24"/>
                <w:szCs w:val="24"/>
                <w:lang w:val="en-US"/>
              </w:rPr>
              <w:t xml:space="preserve">1 and </w:t>
            </w:r>
            <w:r w:rsidR="005343AF">
              <w:rPr>
                <w:sz w:val="24"/>
                <w:szCs w:val="24"/>
                <w:lang w:val="en-US"/>
              </w:rPr>
              <w:t>2.</w:t>
            </w:r>
          </w:p>
        </w:tc>
      </w:tr>
      <w:tr w:rsidR="0051390F" w:rsidRPr="001D37F0" w14:paraId="586001F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F4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51390F" w:rsidRPr="001D37F0" w14:paraId="58600205" w14:textId="77777777" w:rsidTr="00E82BEE">
        <w:tc>
          <w:tcPr>
            <w:tcW w:w="9659" w:type="dxa"/>
            <w:gridSpan w:val="4"/>
          </w:tcPr>
          <w:p w14:paraId="586001F6" w14:textId="2A85D6E4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1F7" w14:textId="50959AEC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1F8" w14:textId="452ED916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1F9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  <w:p w14:paraId="586001FA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1FB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D" w14:textId="77777777" w:rsidR="00B91269" w:rsidRPr="001D37F0" w:rsidRDefault="00B91269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414BBB" w14:textId="5C46A863" w:rsidR="008807A3" w:rsidRDefault="00B9126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04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5D37545" w14:textId="77777777" w:rsidR="00E82BEE" w:rsidRDefault="00E82BEE"/>
    <w:p w14:paraId="09D7FBEB" w14:textId="77777777" w:rsidR="00E82BEE" w:rsidRDefault="00E82BEE"/>
    <w:p w14:paraId="0ED50D3F" w14:textId="77777777" w:rsidR="00E82BEE" w:rsidRDefault="00E82BEE"/>
    <w:p w14:paraId="06BD693B" w14:textId="77777777" w:rsidR="008C0BE1" w:rsidRDefault="008C0BE1"/>
    <w:p w14:paraId="5D839449" w14:textId="77777777" w:rsidR="00E82BEE" w:rsidRDefault="00E82B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E420E" w:rsidRPr="001D37F0" w14:paraId="58600207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06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BC7FF9" w:rsidRPr="001D37F0" w14:paraId="5860020C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8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8600209" w14:textId="77777777" w:rsidR="00BC7FF9" w:rsidRPr="001D37F0" w:rsidRDefault="00BC7FF9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20A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860020B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1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D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860020E" w14:textId="3E0F1BAC" w:rsidR="00BC7FF9" w:rsidRPr="00D94DFA" w:rsidRDefault="00D94DFA" w:rsidP="00D63F9F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860020F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8600210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6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2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8600213" w14:textId="4FE5E483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304" w:type="dxa"/>
            <w:vAlign w:val="center"/>
          </w:tcPr>
          <w:p w14:paraId="58600214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8600215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B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7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8600218" w14:textId="3BC33F33" w:rsidR="008948B8" w:rsidRPr="009F3344" w:rsidRDefault="008948B8" w:rsidP="008948B8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Meristem</w:t>
            </w:r>
            <w:r>
              <w:rPr>
                <w:rFonts w:cstheme="minorHAnsi"/>
                <w:sz w:val="24"/>
                <w:szCs w:val="24"/>
                <w:lang w:val="en-US"/>
              </w:rPr>
              <w:t>atic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 xml:space="preserve"> Tissues and Growth</w:t>
            </w:r>
          </w:p>
        </w:tc>
        <w:tc>
          <w:tcPr>
            <w:tcW w:w="1304" w:type="dxa"/>
            <w:vAlign w:val="center"/>
          </w:tcPr>
          <w:p w14:paraId="58600219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860021A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</w:tc>
      </w:tr>
      <w:tr w:rsidR="008948B8" w:rsidRPr="001D37F0" w14:paraId="5860021D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1C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948B8" w:rsidRPr="001D37F0" w14:paraId="58600221" w14:textId="77777777" w:rsidTr="00E82BEE">
        <w:trPr>
          <w:trHeight w:val="1331"/>
        </w:trPr>
        <w:tc>
          <w:tcPr>
            <w:tcW w:w="9659" w:type="dxa"/>
            <w:gridSpan w:val="4"/>
          </w:tcPr>
          <w:p w14:paraId="5860021E" w14:textId="260C7D77" w:rsidR="008948B8" w:rsidRPr="001D37F0" w:rsidRDefault="008948B8" w:rsidP="008948B8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7B367AEB" w14:textId="77777777" w:rsidR="008948B8" w:rsidRPr="008948B8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8948B8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Identify two types of tissue and the parts of tissue involved in growth</w:t>
            </w:r>
          </w:p>
          <w:p w14:paraId="4A97D6A3" w14:textId="373F10C5" w:rsidR="008948B8" w:rsidRPr="000B29DD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Describe the location of the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e of cell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ivision ,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zone of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cell elongation and 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zone of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ell differentiation in shoot</w:t>
            </w:r>
            <w:r w:rsidR="002A506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s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nd roots.</w:t>
            </w:r>
          </w:p>
          <w:p w14:paraId="58600220" w14:textId="7A260CCF" w:rsidR="008948B8" w:rsidRPr="000B29DD" w:rsidRDefault="008948B8" w:rsidP="008948B8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Identify three zones of cell growth which are the zone of cell division, the zone of cell elongation and the zone of cell differentiation in the seed radicle </w:t>
            </w:r>
            <w:r w:rsidRPr="000B29DD">
              <w:rPr>
                <w:rFonts w:eastAsia="Times New Roman"/>
                <w:noProof w:val="0"/>
                <w:lang w:val="en-SG" w:eastAsia="en-SG"/>
              </w:rPr>
              <w:t>.</w:t>
            </w:r>
          </w:p>
        </w:tc>
      </w:tr>
      <w:tr w:rsidR="008948B8" w:rsidRPr="001D37F0" w14:paraId="58600223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22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948B8" w:rsidRPr="001D37F0" w14:paraId="58600227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224" w14:textId="77777777" w:rsidR="008948B8" w:rsidRPr="001D37F0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8600225" w14:textId="5AB42556" w:rsidR="008948B8" w:rsidRPr="005977A3" w:rsidRDefault="008948B8" w:rsidP="008948B8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Pr="005977A3">
              <w:rPr>
                <w:sz w:val="24"/>
                <w:szCs w:val="24"/>
                <w:lang w:val="en-US"/>
              </w:rPr>
              <w:t xml:space="preserve"> listen to the teacher's explanation about the three </w:t>
            </w:r>
            <w:r>
              <w:rPr>
                <w:lang w:val="en-US"/>
              </w:rPr>
              <w:t>growth zones.</w:t>
            </w:r>
          </w:p>
          <w:p w14:paraId="58600226" w14:textId="3C44FF27" w:rsidR="008948B8" w:rsidRPr="005977A3" w:rsidRDefault="008948B8" w:rsidP="008948B8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D624FB">
              <w:rPr>
                <w:sz w:val="24"/>
                <w:szCs w:val="24"/>
                <w:lang w:val="en-US"/>
              </w:rPr>
              <w:t xml:space="preserve">existing </w:t>
            </w:r>
            <w:r w:rsidRPr="005977A3">
              <w:rPr>
                <w:sz w:val="24"/>
                <w:szCs w:val="24"/>
                <w:lang w:val="en-US"/>
              </w:rPr>
              <w:t>knowledge</w:t>
            </w:r>
            <w:r w:rsidR="00D624FB">
              <w:rPr>
                <w:sz w:val="24"/>
                <w:szCs w:val="24"/>
                <w:lang w:val="en-US"/>
              </w:rPr>
              <w:t xml:space="preserve"> of pupils</w:t>
            </w:r>
            <w:r w:rsidRPr="005977A3">
              <w:rPr>
                <w:sz w:val="24"/>
                <w:szCs w:val="24"/>
                <w:lang w:val="en-US"/>
              </w:rPr>
              <w:t>.</w:t>
            </w:r>
          </w:p>
        </w:tc>
      </w:tr>
      <w:tr w:rsidR="008948B8" w:rsidRPr="001D37F0" w14:paraId="5860022D" w14:textId="77777777" w:rsidTr="00E82BEE">
        <w:trPr>
          <w:trHeight w:val="930"/>
        </w:trPr>
        <w:tc>
          <w:tcPr>
            <w:tcW w:w="9659" w:type="dxa"/>
            <w:gridSpan w:val="4"/>
          </w:tcPr>
          <w:p w14:paraId="1281914C" w14:textId="77777777" w:rsidR="008948B8" w:rsidRDefault="008948B8" w:rsidP="008948B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5BE0739" w14:textId="6A029734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re divided into several groups and carry out </w:t>
            </w:r>
            <w:r w:rsidRPr="000B29DD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Gallery Walk activities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959F80D" w14:textId="77777777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ach group is required to answer the questions provided.</w:t>
            </w:r>
          </w:p>
          <w:p w14:paraId="63907036" w14:textId="006F9BE8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walk to each group to see the answers from the other groups and</w:t>
            </w:r>
            <w:r w:rsidRPr="000B29DD">
              <w:rPr>
                <w:rStyle w:val="fontstyle01"/>
                <w:rFonts w:asciiTheme="minorHAnsi" w:hAnsiTheme="minorHAnsi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iscuss</w:t>
            </w:r>
            <w:r w:rsidR="004D69D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860022C" w14:textId="379BEE3B" w:rsidR="008948B8" w:rsidRPr="000B29DD" w:rsidRDefault="008948B8" w:rsidP="008948B8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upils can leave </w:t>
            </w:r>
            <w:r w:rsidR="004D69D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hort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notes or comments on other groups' work.</w:t>
            </w:r>
          </w:p>
        </w:tc>
      </w:tr>
      <w:tr w:rsidR="008948B8" w:rsidRPr="001D37F0" w14:paraId="58600230" w14:textId="77777777" w:rsidTr="00E82BEE">
        <w:trPr>
          <w:trHeight w:val="621"/>
        </w:trPr>
        <w:tc>
          <w:tcPr>
            <w:tcW w:w="9659" w:type="dxa"/>
            <w:gridSpan w:val="4"/>
          </w:tcPr>
          <w:p w14:paraId="5860022E" w14:textId="77777777" w:rsidR="008948B8" w:rsidRDefault="008948B8" w:rsidP="008948B8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22F" w14:textId="5FAC4E59" w:rsidR="008948B8" w:rsidRPr="000B29DD" w:rsidRDefault="008948B8" w:rsidP="008948B8">
            <w:pPr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 xml:space="preserve">Pupils answer questions 1 - 3 in the </w:t>
            </w:r>
            <w:r w:rsidR="00DE6C75">
              <w:rPr>
                <w:sz w:val="24"/>
                <w:szCs w:val="24"/>
                <w:lang w:val="en-US"/>
              </w:rPr>
              <w:t>Target</w:t>
            </w:r>
            <w:r w:rsidR="004D69D9">
              <w:rPr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sz w:val="24"/>
                <w:szCs w:val="24"/>
                <w:lang w:val="en-US"/>
              </w:rPr>
              <w:t>PBD Biolog</w:t>
            </w:r>
            <w:r w:rsidR="004D69D9">
              <w:rPr>
                <w:sz w:val="24"/>
                <w:szCs w:val="24"/>
                <w:lang w:val="en-US"/>
              </w:rPr>
              <w:t>i Tingkatan</w:t>
            </w:r>
            <w:r w:rsidRPr="000B29DD">
              <w:rPr>
                <w:sz w:val="24"/>
                <w:szCs w:val="24"/>
                <w:lang w:val="en-US"/>
              </w:rPr>
              <w:t xml:space="preserve"> 5 book pages </w:t>
            </w:r>
            <w:r w:rsidR="00DE6C75">
              <w:rPr>
                <w:sz w:val="24"/>
                <w:szCs w:val="24"/>
                <w:lang w:val="en-US"/>
              </w:rPr>
              <w:t>3-6</w:t>
            </w:r>
            <w:r w:rsidRPr="000B29DD">
              <w:rPr>
                <w:sz w:val="24"/>
                <w:szCs w:val="24"/>
                <w:lang w:val="en-US"/>
              </w:rPr>
              <w:t>.</w:t>
            </w:r>
          </w:p>
        </w:tc>
      </w:tr>
      <w:tr w:rsidR="008948B8" w:rsidRPr="001D37F0" w14:paraId="58600232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31" w14:textId="77777777" w:rsidR="008948B8" w:rsidRPr="001D37F0" w:rsidRDefault="008948B8" w:rsidP="008948B8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948B8" w:rsidRPr="001D37F0" w14:paraId="58600244" w14:textId="77777777" w:rsidTr="00E82BEE">
        <w:trPr>
          <w:trHeight w:val="3116"/>
        </w:trPr>
        <w:tc>
          <w:tcPr>
            <w:tcW w:w="9659" w:type="dxa"/>
            <w:gridSpan w:val="4"/>
          </w:tcPr>
          <w:p w14:paraId="58600233" w14:textId="0A57302E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234" w14:textId="257ED86F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235" w14:textId="0DCE9FA8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236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</w:p>
          <w:p w14:paraId="58600237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238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9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A" w14:textId="77777777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43" w14:textId="39E2ACB6" w:rsidR="008948B8" w:rsidRPr="001D37F0" w:rsidRDefault="008948B8" w:rsidP="008948B8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20369ED" w14:textId="77777777" w:rsidR="000402B6" w:rsidRDefault="000402B6">
      <w:pPr>
        <w:rPr>
          <w:lang w:val="en-US"/>
        </w:rPr>
      </w:pPr>
    </w:p>
    <w:p w14:paraId="68ECBF9F" w14:textId="77777777" w:rsidR="00E82BEE" w:rsidRDefault="00E82BEE">
      <w:pPr>
        <w:rPr>
          <w:lang w:val="en-US"/>
        </w:rPr>
      </w:pPr>
    </w:p>
    <w:p w14:paraId="17F23420" w14:textId="77777777" w:rsidR="00E82BEE" w:rsidRDefault="00E82BEE">
      <w:pPr>
        <w:rPr>
          <w:lang w:val="en-US"/>
        </w:rPr>
      </w:pPr>
    </w:p>
    <w:p w14:paraId="7233719B" w14:textId="77777777" w:rsidR="004D69D9" w:rsidRDefault="004D69D9">
      <w:pPr>
        <w:rPr>
          <w:lang w:val="en-US"/>
        </w:rPr>
      </w:pPr>
    </w:p>
    <w:p w14:paraId="1B3E1C7F" w14:textId="77777777" w:rsidR="00E82BEE" w:rsidRDefault="00E82BEE">
      <w:pPr>
        <w:rPr>
          <w:lang w:val="en-US"/>
        </w:rPr>
      </w:pPr>
    </w:p>
    <w:p w14:paraId="477B5BE4" w14:textId="77777777" w:rsidR="00E82BEE" w:rsidRDefault="00E82BEE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2012"/>
        <w:gridCol w:w="4369"/>
        <w:gridCol w:w="1901"/>
        <w:gridCol w:w="1454"/>
      </w:tblGrid>
      <w:tr w:rsidR="00F17CF2" w:rsidRPr="001D37F0" w14:paraId="586002C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C6" w14:textId="77777777" w:rsidR="00F17CF2" w:rsidRPr="001D37F0" w:rsidRDefault="00F17CF2" w:rsidP="00D63F9F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E82BEE" w:rsidRPr="001D37F0" w14:paraId="586002C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8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631" w:type="dxa"/>
            <w:vAlign w:val="center"/>
          </w:tcPr>
          <w:p w14:paraId="586002C9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86002CA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1716" w:type="dxa"/>
            <w:vAlign w:val="center"/>
          </w:tcPr>
          <w:p w14:paraId="586002CB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1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D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31" w:type="dxa"/>
            <w:vAlign w:val="center"/>
          </w:tcPr>
          <w:p w14:paraId="586002CE" w14:textId="04CC6321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785" w:type="dxa"/>
            <w:vAlign w:val="center"/>
          </w:tcPr>
          <w:p w14:paraId="586002CF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16" w:type="dxa"/>
            <w:vAlign w:val="center"/>
          </w:tcPr>
          <w:p w14:paraId="586002D0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6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2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631" w:type="dxa"/>
            <w:vAlign w:val="center"/>
          </w:tcPr>
          <w:p w14:paraId="586002D3" w14:textId="03CD836C" w:rsidR="00FC67C7" w:rsidRPr="001D37F0" w:rsidRDefault="004D69D9" w:rsidP="00FC67C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785" w:type="dxa"/>
            <w:vAlign w:val="center"/>
          </w:tcPr>
          <w:p w14:paraId="586002D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1716" w:type="dxa"/>
            <w:vAlign w:val="center"/>
          </w:tcPr>
          <w:p w14:paraId="586002D5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B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7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631" w:type="dxa"/>
            <w:vAlign w:val="center"/>
          </w:tcPr>
          <w:p w14:paraId="586002D8" w14:textId="00A6BEEF" w:rsidR="00D94DFA" w:rsidRPr="001D37F0" w:rsidRDefault="004101C9" w:rsidP="00D94DFA">
            <w:pPr>
              <w:rPr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Meristem</w:t>
            </w:r>
            <w:r>
              <w:rPr>
                <w:rFonts w:cstheme="minorHAnsi"/>
                <w:sz w:val="24"/>
                <w:szCs w:val="24"/>
                <w:lang w:val="en-US"/>
              </w:rPr>
              <w:t>atic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 xml:space="preserve"> Tissues and Growth</w:t>
            </w:r>
          </w:p>
        </w:tc>
        <w:tc>
          <w:tcPr>
            <w:tcW w:w="1785" w:type="dxa"/>
            <w:vAlign w:val="center"/>
          </w:tcPr>
          <w:p w14:paraId="586002D9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1716" w:type="dxa"/>
            <w:vAlign w:val="center"/>
          </w:tcPr>
          <w:p w14:paraId="586002DA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FC67C7" w:rsidRPr="001D37F0" w14:paraId="586002DD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DC" w14:textId="62256A7A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C67C7" w:rsidRPr="001D37F0" w14:paraId="586002E1" w14:textId="77777777" w:rsidTr="00E82BEE">
        <w:tc>
          <w:tcPr>
            <w:tcW w:w="9736" w:type="dxa"/>
            <w:gridSpan w:val="4"/>
          </w:tcPr>
          <w:p w14:paraId="1DE6A766" w14:textId="1B41DE15" w:rsidR="000B29DD" w:rsidRDefault="00FC67C7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24EFDD8D" w14:textId="770AE287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the types of growth which are primary growth and secondary growth</w:t>
            </w:r>
          </w:p>
          <w:p w14:paraId="323D2115" w14:textId="6D97A1EA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Justify the four importance of primary growth and secondary growth.</w:t>
            </w:r>
          </w:p>
          <w:p w14:paraId="7D9939C8" w14:textId="27E25644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ompare and contrast primary growth with secondary growth in eudicot plants.</w:t>
            </w:r>
          </w:p>
          <w:p w14:paraId="586002E0" w14:textId="488C1525" w:rsidR="00FC67C7" w:rsidRPr="000B29DD" w:rsidRDefault="004101C9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4101C9">
              <w:rPr>
                <w:rFonts w:cstheme="minorHAnsi"/>
                <w:noProof w:val="0"/>
                <w:sz w:val="24"/>
                <w:szCs w:val="24"/>
                <w:lang w:val="en-SG"/>
              </w:rPr>
              <w:t>State three economic importance of plants that undergo secondary growth.</w:t>
            </w:r>
          </w:p>
        </w:tc>
      </w:tr>
      <w:tr w:rsidR="00FC67C7" w:rsidRPr="001D37F0" w14:paraId="586002E3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E2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C67C7" w:rsidRPr="001D37F0" w14:paraId="586002E6" w14:textId="77777777" w:rsidTr="00E82BEE">
        <w:trPr>
          <w:trHeight w:val="735"/>
        </w:trPr>
        <w:tc>
          <w:tcPr>
            <w:tcW w:w="9736" w:type="dxa"/>
            <w:gridSpan w:val="4"/>
          </w:tcPr>
          <w:p w14:paraId="586002E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E560B8D" w14:textId="74891643" w:rsidR="00FC67C7" w:rsidRDefault="0002417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FC67C7" w:rsidRPr="00F17CF2">
              <w:rPr>
                <w:sz w:val="24"/>
                <w:szCs w:val="24"/>
                <w:lang w:val="en-US"/>
              </w:rPr>
              <w:t xml:space="preserve"> listen to the teacher's explanation about primary growth and secondary growth.</w:t>
            </w:r>
          </w:p>
          <w:p w14:paraId="586002E5" w14:textId="275A7815" w:rsidR="00E46409" w:rsidRPr="00C12C87" w:rsidRDefault="0002417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E46409"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 w:rsidR="004101C9">
              <w:rPr>
                <w:sz w:val="24"/>
                <w:szCs w:val="24"/>
                <w:lang w:val="en-US"/>
              </w:rPr>
              <w:t xml:space="preserve"> existing </w:t>
            </w:r>
            <w:r w:rsidR="004101C9" w:rsidRPr="005977A3">
              <w:rPr>
                <w:sz w:val="24"/>
                <w:szCs w:val="24"/>
                <w:lang w:val="en-US"/>
              </w:rPr>
              <w:t>knowledge</w:t>
            </w:r>
            <w:r w:rsidR="004101C9">
              <w:rPr>
                <w:sz w:val="24"/>
                <w:szCs w:val="24"/>
                <w:lang w:val="en-US"/>
              </w:rPr>
              <w:t xml:space="preserve"> of pupils</w:t>
            </w:r>
            <w:r w:rsidR="004101C9" w:rsidRPr="005977A3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ED" w14:textId="77777777" w:rsidTr="00E82BEE">
        <w:trPr>
          <w:trHeight w:val="930"/>
        </w:trPr>
        <w:tc>
          <w:tcPr>
            <w:tcW w:w="9736" w:type="dxa"/>
            <w:gridSpan w:val="4"/>
          </w:tcPr>
          <w:p w14:paraId="586002E7" w14:textId="77777777" w:rsidR="00FC67C7" w:rsidRPr="001D37F0" w:rsidRDefault="00FC67C7" w:rsidP="00E82BEE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9490CB5" w14:textId="42DC2054" w:rsidR="00E34E28" w:rsidRDefault="0002417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F2189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find information about primary growth and secondary growth.</w:t>
            </w:r>
          </w:p>
          <w:p w14:paraId="13226A07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complete the i-Think double bubble map to find a comparison between primary growth and secondary growth.</w:t>
            </w:r>
          </w:p>
          <w:p w14:paraId="6A839AB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move in their respective groups to gather information about the importance of primary growth and secondary growth.</w:t>
            </w:r>
          </w:p>
          <w:p w14:paraId="3D93EEEE" w14:textId="1B003528" w:rsidR="00E34E28" w:rsidRDefault="0002417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F2189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produce short videos or Tik-Tok to convey messages and information about the findings.</w:t>
            </w:r>
          </w:p>
          <w:p w14:paraId="5E31CD03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Video or Tik-Tok presentations are conducted in class.</w:t>
            </w:r>
          </w:p>
          <w:p w14:paraId="586002EC" w14:textId="45373819" w:rsidR="00F15C4D" w:rsidRP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 question and answer session is conducted in </w:t>
            </w:r>
            <w:r w:rsidR="004101C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lass</w:t>
            </w:r>
            <w:r w:rsidR="004101C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room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FC67C7" w:rsidRPr="001D37F0" w14:paraId="586002F0" w14:textId="77777777" w:rsidTr="00E82BEE">
        <w:trPr>
          <w:trHeight w:val="637"/>
        </w:trPr>
        <w:tc>
          <w:tcPr>
            <w:tcW w:w="9736" w:type="dxa"/>
            <w:gridSpan w:val="4"/>
          </w:tcPr>
          <w:p w14:paraId="586002EE" w14:textId="77777777" w:rsidR="00FC67C7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86002EF" w14:textId="5EF819A8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s 4 - 7 in the </w:t>
            </w:r>
            <w:r w:rsidR="00A26BB2">
              <w:rPr>
                <w:sz w:val="24"/>
                <w:szCs w:val="24"/>
                <w:lang w:val="en-US"/>
              </w:rPr>
              <w:t xml:space="preserve"> </w:t>
            </w:r>
            <w:r w:rsidR="00784570">
              <w:rPr>
                <w:sz w:val="24"/>
                <w:szCs w:val="24"/>
                <w:lang w:val="en-US"/>
              </w:rPr>
              <w:t>Target</w:t>
            </w:r>
            <w:r w:rsidR="00A26BB2">
              <w:rPr>
                <w:sz w:val="24"/>
                <w:szCs w:val="24"/>
                <w:lang w:val="en-US"/>
              </w:rPr>
              <w:t xml:space="preserve">i </w:t>
            </w:r>
            <w:r w:rsidR="00A26BB2" w:rsidRPr="000B29DD">
              <w:rPr>
                <w:sz w:val="24"/>
                <w:szCs w:val="24"/>
                <w:lang w:val="en-US"/>
              </w:rPr>
              <w:t>PBD Biolog</w:t>
            </w:r>
            <w:r w:rsidR="00A26BB2">
              <w:rPr>
                <w:sz w:val="24"/>
                <w:szCs w:val="24"/>
                <w:lang w:val="en-US"/>
              </w:rPr>
              <w:t>i Tingkatan</w:t>
            </w:r>
            <w:r w:rsidR="00A26BB2" w:rsidRPr="000B29DD">
              <w:rPr>
                <w:sz w:val="24"/>
                <w:szCs w:val="24"/>
                <w:lang w:val="en-US"/>
              </w:rPr>
              <w:t xml:space="preserve"> 5 </w:t>
            </w:r>
            <w:r w:rsidR="001054FE">
              <w:rPr>
                <w:sz w:val="24"/>
                <w:szCs w:val="24"/>
                <w:lang w:val="en-US"/>
              </w:rPr>
              <w:t>b</w:t>
            </w:r>
            <w:r w:rsidR="001054FE">
              <w:rPr>
                <w:lang w:val="en-US"/>
              </w:rPr>
              <w:t xml:space="preserve">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784570">
              <w:rPr>
                <w:sz w:val="24"/>
                <w:szCs w:val="24"/>
                <w:lang w:val="en-US"/>
              </w:rPr>
              <w:t>6-8</w:t>
            </w:r>
            <w:r w:rsidRPr="00F17CF2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F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F1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C67C7" w:rsidRPr="001D37F0" w14:paraId="586002FF" w14:textId="77777777" w:rsidTr="00E82BEE">
        <w:trPr>
          <w:trHeight w:val="3036"/>
        </w:trPr>
        <w:tc>
          <w:tcPr>
            <w:tcW w:w="9736" w:type="dxa"/>
            <w:gridSpan w:val="4"/>
          </w:tcPr>
          <w:p w14:paraId="586002F3" w14:textId="202EDBA1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86002F4" w14:textId="320C9C01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86002F5" w14:textId="5B2820D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86002F6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  <w:p w14:paraId="24ED24F9" w14:textId="77777777" w:rsidR="004D566B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6002F8" w14:textId="16F903BB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FE" w14:textId="1AFF23C6" w:rsidR="00FC67C7" w:rsidRPr="001D37F0" w:rsidRDefault="00FC67C7" w:rsidP="004D56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</w:tc>
      </w:tr>
    </w:tbl>
    <w:p w14:paraId="6A10E889" w14:textId="77777777" w:rsidR="00E82BEE" w:rsidRDefault="00E82BEE"/>
    <w:p w14:paraId="653714C2" w14:textId="77777777" w:rsidR="00A26BB2" w:rsidRDefault="00A26BB2"/>
    <w:p w14:paraId="39812B35" w14:textId="77777777" w:rsidR="00A26BB2" w:rsidRDefault="00A26BB2"/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2026"/>
        <w:gridCol w:w="4318"/>
        <w:gridCol w:w="1917"/>
        <w:gridCol w:w="1475"/>
      </w:tblGrid>
      <w:tr w:rsidR="004D566B" w:rsidRPr="001D37F0" w14:paraId="3B837E8E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71B4ADFC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E82BEE" w:rsidRPr="001D37F0" w14:paraId="6ED5BF75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3E9AD78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631" w:type="dxa"/>
            <w:vAlign w:val="center"/>
          </w:tcPr>
          <w:p w14:paraId="554BADB0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35309A2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1716" w:type="dxa"/>
            <w:vAlign w:val="center"/>
          </w:tcPr>
          <w:p w14:paraId="33A57DB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62C5884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191ED8C1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31" w:type="dxa"/>
            <w:vAlign w:val="center"/>
          </w:tcPr>
          <w:p w14:paraId="4F6E114B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785" w:type="dxa"/>
            <w:vAlign w:val="center"/>
          </w:tcPr>
          <w:p w14:paraId="4C9A5864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16" w:type="dxa"/>
            <w:vAlign w:val="center"/>
          </w:tcPr>
          <w:p w14:paraId="583DCE9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0BF6F28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7E4CA6F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631" w:type="dxa"/>
            <w:vAlign w:val="center"/>
          </w:tcPr>
          <w:p w14:paraId="5DAEBBA8" w14:textId="71E81C66" w:rsidR="004D566B" w:rsidRPr="001D37F0" w:rsidRDefault="00A26BB2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0 Organisation of Plant Tissues and Growth</w:t>
            </w:r>
          </w:p>
        </w:tc>
        <w:tc>
          <w:tcPr>
            <w:tcW w:w="1785" w:type="dxa"/>
            <w:vAlign w:val="center"/>
          </w:tcPr>
          <w:p w14:paraId="1361F92C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1716" w:type="dxa"/>
            <w:vAlign w:val="center"/>
          </w:tcPr>
          <w:p w14:paraId="30A0B7FF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7514C5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6B1809E0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631" w:type="dxa"/>
            <w:vAlign w:val="center"/>
          </w:tcPr>
          <w:p w14:paraId="143FC6FF" w14:textId="388CE6B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rowth Curve</w:t>
            </w:r>
          </w:p>
        </w:tc>
        <w:tc>
          <w:tcPr>
            <w:tcW w:w="1785" w:type="dxa"/>
            <w:vAlign w:val="center"/>
          </w:tcPr>
          <w:p w14:paraId="6DC1D869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1716" w:type="dxa"/>
            <w:vAlign w:val="center"/>
          </w:tcPr>
          <w:p w14:paraId="409821B1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D566B" w:rsidRPr="001D37F0" w14:paraId="7AB99AA1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74EB1CB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D566B" w:rsidRPr="001D37F0" w14:paraId="178F0A17" w14:textId="77777777" w:rsidTr="00E82BEE">
        <w:tc>
          <w:tcPr>
            <w:tcW w:w="9736" w:type="dxa"/>
            <w:gridSpan w:val="4"/>
          </w:tcPr>
          <w:p w14:paraId="3D6DFFF6" w14:textId="25430F71" w:rsidR="004D566B" w:rsidRPr="00486D03" w:rsidRDefault="004D566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486D03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024179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486D03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40014261" w14:textId="6C3B4779" w:rsidR="004D566B" w:rsidRPr="00E34E28" w:rsidRDefault="00486D03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three types of plants based on their life cycle.</w:t>
            </w:r>
          </w:p>
          <w:p w14:paraId="02F204D6" w14:textId="15B4EFAB" w:rsidR="00E34E28" w:rsidRDefault="00652A17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implify the three growth curve</w:t>
            </w:r>
            <w:r w:rsidR="00A26BB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of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3CB80FD2" w14:textId="55976F03" w:rsidR="00E34E28" w:rsidRPr="00E34E28" w:rsidRDefault="00A26BB2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A</w:t>
            </w:r>
            <w:r>
              <w:rPr>
                <w:color w:val="242021"/>
              </w:rPr>
              <w:t>nnual</w:t>
            </w:r>
            <w:r w:rsidR="00E34E28">
              <w:rPr>
                <w:rFonts w:cstheme="minorHAnsi"/>
                <w:color w:val="242021"/>
                <w:sz w:val="24"/>
                <w:szCs w:val="24"/>
              </w:rPr>
              <w:t xml:space="preserve"> plants</w:t>
            </w:r>
          </w:p>
          <w:p w14:paraId="5E8040CB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Biennial plant</w:t>
            </w:r>
          </w:p>
          <w:p w14:paraId="3E1FE860" w14:textId="47BECD61" w:rsidR="00652A17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Perennial plants</w:t>
            </w:r>
          </w:p>
          <w:p w14:paraId="72E00790" w14:textId="353B0F4E" w:rsidR="004D566B" w:rsidRPr="00E34E28" w:rsidRDefault="00F833FD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s experiments to study growth curves in plants.</w:t>
            </w:r>
          </w:p>
        </w:tc>
      </w:tr>
      <w:tr w:rsidR="004D566B" w:rsidRPr="001D37F0" w14:paraId="644D52A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6582C1AF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D566B" w:rsidRPr="001D37F0" w14:paraId="1933F2DF" w14:textId="77777777" w:rsidTr="00E82BEE">
        <w:trPr>
          <w:trHeight w:val="735"/>
        </w:trPr>
        <w:tc>
          <w:tcPr>
            <w:tcW w:w="9736" w:type="dxa"/>
            <w:gridSpan w:val="4"/>
          </w:tcPr>
          <w:p w14:paraId="0568C915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FF6DA23" w14:textId="51067E11" w:rsidR="004D566B" w:rsidRDefault="00024179" w:rsidP="00E34E28">
            <w:pPr>
              <w:pStyle w:val="ListParagraph"/>
              <w:numPr>
                <w:ilvl w:val="0"/>
                <w:numId w:val="27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D566B" w:rsidRPr="00F17CF2">
              <w:rPr>
                <w:sz w:val="24"/>
                <w:szCs w:val="24"/>
                <w:lang w:val="en-US"/>
              </w:rPr>
              <w:t xml:space="preserve"> listen to the teacher's explanation about the growth curve.</w:t>
            </w:r>
          </w:p>
          <w:p w14:paraId="5C1B2A55" w14:textId="1CFAB22B" w:rsidR="004D566B" w:rsidRPr="00C12C87" w:rsidRDefault="00024179" w:rsidP="00E82BEE">
            <w:pPr>
              <w:pStyle w:val="ListParagraph"/>
              <w:numPr>
                <w:ilvl w:val="0"/>
                <w:numId w:val="27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D566B" w:rsidRPr="005977A3">
              <w:rPr>
                <w:sz w:val="24"/>
                <w:szCs w:val="24"/>
                <w:lang w:val="en-US"/>
              </w:rPr>
              <w:t xml:space="preserve"> and teachers answer questions to test the level of </w:t>
            </w:r>
            <w:r>
              <w:rPr>
                <w:sz w:val="24"/>
                <w:szCs w:val="24"/>
                <w:lang w:val="en-US"/>
              </w:rPr>
              <w:t>pupils</w:t>
            </w:r>
            <w:r w:rsidR="004D566B" w:rsidRPr="005977A3">
              <w:rPr>
                <w:sz w:val="24"/>
                <w:szCs w:val="24"/>
                <w:lang w:val="en-US"/>
              </w:rPr>
              <w:t>' existing knowledge.</w:t>
            </w:r>
          </w:p>
        </w:tc>
      </w:tr>
      <w:tr w:rsidR="004D566B" w:rsidRPr="001D37F0" w14:paraId="20B22967" w14:textId="77777777" w:rsidTr="00E82BEE">
        <w:trPr>
          <w:trHeight w:val="930"/>
        </w:trPr>
        <w:tc>
          <w:tcPr>
            <w:tcW w:w="9736" w:type="dxa"/>
            <w:gridSpan w:val="4"/>
          </w:tcPr>
          <w:p w14:paraId="78F90F61" w14:textId="77777777" w:rsidR="004D566B" w:rsidRPr="001D37F0" w:rsidRDefault="004D566B" w:rsidP="00E34E2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9354D5A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were given an assignment a week earlier to find and gather information about plant types based on their life cycle and growth curve.</w:t>
            </w:r>
          </w:p>
          <w:p w14:paraId="0EC6F37D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find materials and prepare folios related to plant types and examples.</w:t>
            </w:r>
          </w:p>
          <w:p w14:paraId="13318938" w14:textId="7D2940A3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fter a week,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isplay their folios and other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lso look at their friends' folios.</w:t>
            </w:r>
          </w:p>
          <w:p w14:paraId="4B734886" w14:textId="5A9DDBD0" w:rsidR="004D566B" w:rsidRP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Communication between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nd between teachers and </w:t>
            </w:r>
            <w:r w:rsidR="0002417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is encouraged</w:t>
            </w:r>
            <w:r w:rsidR="001054F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4D566B" w:rsidRPr="001D37F0" w14:paraId="25FD875F" w14:textId="77777777" w:rsidTr="00E82BEE">
        <w:trPr>
          <w:trHeight w:val="637"/>
        </w:trPr>
        <w:tc>
          <w:tcPr>
            <w:tcW w:w="9736" w:type="dxa"/>
            <w:gridSpan w:val="4"/>
          </w:tcPr>
          <w:p w14:paraId="6DEB1D65" w14:textId="77777777" w:rsidR="004D566B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FD3A8BE" w14:textId="119A1E2F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s 1 - 3 in the </w:t>
            </w:r>
            <w:r w:rsidR="00784570">
              <w:rPr>
                <w:sz w:val="24"/>
                <w:szCs w:val="24"/>
                <w:lang w:val="en-US"/>
              </w:rPr>
              <w:t>Target</w:t>
            </w:r>
            <w:r w:rsidR="001054FE">
              <w:rPr>
                <w:sz w:val="24"/>
                <w:szCs w:val="24"/>
                <w:lang w:val="en-US"/>
              </w:rPr>
              <w:t xml:space="preserve"> </w:t>
            </w:r>
            <w:r w:rsidR="001054FE" w:rsidRPr="000B29DD">
              <w:rPr>
                <w:sz w:val="24"/>
                <w:szCs w:val="24"/>
                <w:lang w:val="en-US"/>
              </w:rPr>
              <w:t>PBD Biolog</w:t>
            </w:r>
            <w:r w:rsidR="001054FE">
              <w:rPr>
                <w:sz w:val="24"/>
                <w:szCs w:val="24"/>
                <w:lang w:val="en-US"/>
              </w:rPr>
              <w:t>i Tingkatan</w:t>
            </w:r>
            <w:r w:rsidR="001054FE" w:rsidRPr="000B29DD">
              <w:rPr>
                <w:sz w:val="24"/>
                <w:szCs w:val="24"/>
                <w:lang w:val="en-US"/>
              </w:rPr>
              <w:t xml:space="preserve"> 5 </w:t>
            </w:r>
            <w:r w:rsidR="001054FE">
              <w:rPr>
                <w:sz w:val="24"/>
                <w:szCs w:val="24"/>
                <w:lang w:val="en-US"/>
              </w:rPr>
              <w:t>b</w:t>
            </w:r>
            <w:r w:rsidR="001054FE">
              <w:rPr>
                <w:lang w:val="en-US"/>
              </w:rPr>
              <w:t xml:space="preserve">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784570">
              <w:rPr>
                <w:sz w:val="24"/>
                <w:szCs w:val="24"/>
                <w:lang w:val="en-US"/>
              </w:rPr>
              <w:t>9-12</w:t>
            </w:r>
            <w:r w:rsidRPr="00F17CF2">
              <w:rPr>
                <w:sz w:val="24"/>
                <w:szCs w:val="24"/>
                <w:lang w:val="en-US"/>
              </w:rPr>
              <w:t>.</w:t>
            </w:r>
          </w:p>
        </w:tc>
      </w:tr>
      <w:tr w:rsidR="004D566B" w:rsidRPr="001D37F0" w14:paraId="311DA05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0A3F153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D566B" w:rsidRPr="001D37F0" w14:paraId="7FF2D02C" w14:textId="77777777" w:rsidTr="00E82BEE">
        <w:trPr>
          <w:trHeight w:val="3218"/>
        </w:trPr>
        <w:tc>
          <w:tcPr>
            <w:tcW w:w="9736" w:type="dxa"/>
            <w:gridSpan w:val="4"/>
          </w:tcPr>
          <w:p w14:paraId="589C2C40" w14:textId="4F3AC3D1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7A5A7182" w14:textId="202A22EA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7AC17565" w14:textId="51523815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024179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AC1968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  <w:p w14:paraId="1FB9B0F6" w14:textId="77777777" w:rsidR="004D566B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1C68C02" w14:textId="5483E55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8F5FCDF" w14:textId="775EE6B2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0BF09EE" w14:textId="77777777" w:rsidR="00A72FB7" w:rsidRDefault="00A72FB7">
      <w:pPr>
        <w:rPr>
          <w:lang w:val="en-US"/>
        </w:rPr>
      </w:pPr>
    </w:p>
    <w:p w14:paraId="4FA0B75B" w14:textId="77777777" w:rsidR="00A72FB7" w:rsidRDefault="00A72FB7">
      <w:pPr>
        <w:rPr>
          <w:lang w:val="en-US"/>
        </w:rPr>
      </w:pPr>
    </w:p>
    <w:p w14:paraId="5FC3FC21" w14:textId="77777777" w:rsidR="009975AF" w:rsidRPr="0051390F" w:rsidRDefault="009975AF">
      <w:pPr>
        <w:rPr>
          <w:lang w:val="en-US"/>
        </w:rPr>
      </w:pPr>
    </w:p>
    <w:sectPr w:rsidR="009975AF" w:rsidRPr="0051390F" w:rsidSect="00483643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080039" w14:textId="77777777" w:rsidR="00AC6CB0" w:rsidRDefault="00AC6CB0" w:rsidP="00E13DB8">
      <w:pPr>
        <w:spacing w:after="0" w:line="240" w:lineRule="auto"/>
      </w:pPr>
      <w:r>
        <w:separator/>
      </w:r>
    </w:p>
  </w:endnote>
  <w:endnote w:type="continuationSeparator" w:id="0">
    <w:p w14:paraId="2A5A7CC8" w14:textId="77777777" w:rsidR="00AC6CB0" w:rsidRDefault="00AC6CB0" w:rsidP="00E13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00309" w14:textId="77777777" w:rsidR="00E13DB8" w:rsidRDefault="00E13DB8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D4CE0">
          <w:t>5</w:t>
        </w:r>
        <w:r>
          <w:fldChar w:fldCharType="end"/>
        </w:r>
      </w:p>
    </w:sdtContent>
  </w:sdt>
  <w:p w14:paraId="5860030A" w14:textId="77777777" w:rsidR="00E13DB8" w:rsidRDefault="00E1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64D2A5" w14:textId="77777777" w:rsidR="00AC6CB0" w:rsidRDefault="00AC6CB0" w:rsidP="00E13DB8">
      <w:pPr>
        <w:spacing w:after="0" w:line="240" w:lineRule="auto"/>
      </w:pPr>
      <w:r>
        <w:separator/>
      </w:r>
    </w:p>
  </w:footnote>
  <w:footnote w:type="continuationSeparator" w:id="0">
    <w:p w14:paraId="5B3F3E0C" w14:textId="77777777" w:rsidR="00AC6CB0" w:rsidRDefault="00AC6CB0" w:rsidP="00E13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064AF"/>
    <w:multiLevelType w:val="hybridMultilevel"/>
    <w:tmpl w:val="6D3037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616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F3A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BAC"/>
    <w:multiLevelType w:val="hybridMultilevel"/>
    <w:tmpl w:val="7F22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86AA9"/>
    <w:multiLevelType w:val="hybridMultilevel"/>
    <w:tmpl w:val="3F029068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159F2"/>
    <w:multiLevelType w:val="hybridMultilevel"/>
    <w:tmpl w:val="46164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C778D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809CE"/>
    <w:multiLevelType w:val="hybridMultilevel"/>
    <w:tmpl w:val="C1C4FDE6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24F2217E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5968"/>
    <w:multiLevelType w:val="hybridMultilevel"/>
    <w:tmpl w:val="6320513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171C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B2CAC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A1DC5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946B5"/>
    <w:multiLevelType w:val="hybridMultilevel"/>
    <w:tmpl w:val="A30C7944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8457D"/>
    <w:multiLevelType w:val="hybridMultilevel"/>
    <w:tmpl w:val="AA6C69A2"/>
    <w:lvl w:ilvl="0" w:tplc="E984093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327E7"/>
    <w:multiLevelType w:val="hybridMultilevel"/>
    <w:tmpl w:val="7CAAED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60E2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11BCB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A7855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7081B"/>
    <w:multiLevelType w:val="hybridMultilevel"/>
    <w:tmpl w:val="229619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D5814"/>
    <w:multiLevelType w:val="hybridMultilevel"/>
    <w:tmpl w:val="9EDE35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1575C"/>
    <w:multiLevelType w:val="hybridMultilevel"/>
    <w:tmpl w:val="E00A8872"/>
    <w:lvl w:ilvl="0" w:tplc="21CE1C30">
      <w:start w:val="1"/>
      <w:numFmt w:val="lowerLetter"/>
      <w:lvlText w:val="(%1)"/>
      <w:lvlJc w:val="right"/>
      <w:pPr>
        <w:ind w:left="1440" w:hanging="360"/>
      </w:pPr>
      <w:rPr>
        <w:rFonts w:hint="default"/>
      </w:rPr>
    </w:lvl>
    <w:lvl w:ilvl="1" w:tplc="21CE1C30">
      <w:start w:val="1"/>
      <w:numFmt w:val="lowerLetter"/>
      <w:lvlText w:val="(%2)"/>
      <w:lvlJc w:val="right"/>
      <w:pPr>
        <w:ind w:left="216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191335"/>
    <w:multiLevelType w:val="hybridMultilevel"/>
    <w:tmpl w:val="8F68EE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8E8485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4D643A"/>
    <w:multiLevelType w:val="hybridMultilevel"/>
    <w:tmpl w:val="A7E6CC00"/>
    <w:lvl w:ilvl="0" w:tplc="9F924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87B1B"/>
    <w:multiLevelType w:val="hybridMultilevel"/>
    <w:tmpl w:val="3A1483E6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B7C7F"/>
    <w:multiLevelType w:val="hybridMultilevel"/>
    <w:tmpl w:val="D3F88D9E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82CC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D68FF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C4AF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29"/>
  </w:num>
  <w:num w:numId="3" w16cid:durableId="634995091">
    <w:abstractNumId w:val="23"/>
  </w:num>
  <w:num w:numId="4" w16cid:durableId="1204947732">
    <w:abstractNumId w:val="2"/>
  </w:num>
  <w:num w:numId="5" w16cid:durableId="17435335">
    <w:abstractNumId w:val="27"/>
  </w:num>
  <w:num w:numId="6" w16cid:durableId="1877959624">
    <w:abstractNumId w:val="7"/>
  </w:num>
  <w:num w:numId="7" w16cid:durableId="280262346">
    <w:abstractNumId w:val="21"/>
  </w:num>
  <w:num w:numId="8" w16cid:durableId="1941790641">
    <w:abstractNumId w:val="20"/>
  </w:num>
  <w:num w:numId="9" w16cid:durableId="1911579537">
    <w:abstractNumId w:val="1"/>
  </w:num>
  <w:num w:numId="10" w16cid:durableId="193157183">
    <w:abstractNumId w:val="32"/>
  </w:num>
  <w:num w:numId="11" w16cid:durableId="294918129">
    <w:abstractNumId w:val="22"/>
  </w:num>
  <w:num w:numId="12" w16cid:durableId="699863106">
    <w:abstractNumId w:val="9"/>
  </w:num>
  <w:num w:numId="13" w16cid:durableId="1565339310">
    <w:abstractNumId w:val="11"/>
  </w:num>
  <w:num w:numId="14" w16cid:durableId="1514146410">
    <w:abstractNumId w:val="14"/>
  </w:num>
  <w:num w:numId="15" w16cid:durableId="969164491">
    <w:abstractNumId w:val="33"/>
  </w:num>
  <w:num w:numId="16" w16cid:durableId="756100952">
    <w:abstractNumId w:val="19"/>
  </w:num>
  <w:num w:numId="17" w16cid:durableId="284779728">
    <w:abstractNumId w:val="13"/>
  </w:num>
  <w:num w:numId="18" w16cid:durableId="103694979">
    <w:abstractNumId w:val="26"/>
  </w:num>
  <w:num w:numId="19" w16cid:durableId="240798430">
    <w:abstractNumId w:val="24"/>
  </w:num>
  <w:num w:numId="20" w16cid:durableId="1772822177">
    <w:abstractNumId w:val="25"/>
  </w:num>
  <w:num w:numId="21" w16cid:durableId="53897843">
    <w:abstractNumId w:val="17"/>
  </w:num>
  <w:num w:numId="22" w16cid:durableId="490487256">
    <w:abstractNumId w:val="18"/>
  </w:num>
  <w:num w:numId="23" w16cid:durableId="1344240399">
    <w:abstractNumId w:val="0"/>
  </w:num>
  <w:num w:numId="24" w16cid:durableId="2131049852">
    <w:abstractNumId w:val="16"/>
  </w:num>
  <w:num w:numId="25" w16cid:durableId="666636563">
    <w:abstractNumId w:val="12"/>
  </w:num>
  <w:num w:numId="26" w16cid:durableId="1471947032">
    <w:abstractNumId w:val="28"/>
  </w:num>
  <w:num w:numId="27" w16cid:durableId="1224414507">
    <w:abstractNumId w:val="34"/>
  </w:num>
  <w:num w:numId="28" w16cid:durableId="1064331674">
    <w:abstractNumId w:val="4"/>
  </w:num>
  <w:num w:numId="29" w16cid:durableId="152139129">
    <w:abstractNumId w:val="30"/>
  </w:num>
  <w:num w:numId="30" w16cid:durableId="133760568">
    <w:abstractNumId w:val="15"/>
  </w:num>
  <w:num w:numId="31" w16cid:durableId="2085835443">
    <w:abstractNumId w:val="31"/>
  </w:num>
  <w:num w:numId="32" w16cid:durableId="871651540">
    <w:abstractNumId w:val="5"/>
  </w:num>
  <w:num w:numId="33" w16cid:durableId="1597782733">
    <w:abstractNumId w:val="8"/>
  </w:num>
  <w:num w:numId="34" w16cid:durableId="659693560">
    <w:abstractNumId w:val="10"/>
  </w:num>
  <w:num w:numId="35" w16cid:durableId="1831556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3NDc2NTQxNTZS0lEKTi0uzszPAykwrQUALNljpCwAAAA="/>
  </w:docVars>
  <w:rsids>
    <w:rsidRoot w:val="0051390F"/>
    <w:rsid w:val="00012C0F"/>
    <w:rsid w:val="00017046"/>
    <w:rsid w:val="00024179"/>
    <w:rsid w:val="0003796D"/>
    <w:rsid w:val="000402B6"/>
    <w:rsid w:val="0009455E"/>
    <w:rsid w:val="000A6933"/>
    <w:rsid w:val="000B10D9"/>
    <w:rsid w:val="000B29DD"/>
    <w:rsid w:val="000D4CE0"/>
    <w:rsid w:val="001054FE"/>
    <w:rsid w:val="00140773"/>
    <w:rsid w:val="00150C67"/>
    <w:rsid w:val="001521EE"/>
    <w:rsid w:val="001D0350"/>
    <w:rsid w:val="001D37F0"/>
    <w:rsid w:val="001E616A"/>
    <w:rsid w:val="002242B9"/>
    <w:rsid w:val="0022654A"/>
    <w:rsid w:val="00256A81"/>
    <w:rsid w:val="002622D9"/>
    <w:rsid w:val="00272622"/>
    <w:rsid w:val="002A5066"/>
    <w:rsid w:val="002C3892"/>
    <w:rsid w:val="002C712D"/>
    <w:rsid w:val="002D7D78"/>
    <w:rsid w:val="002E420E"/>
    <w:rsid w:val="00325D93"/>
    <w:rsid w:val="00326755"/>
    <w:rsid w:val="00341745"/>
    <w:rsid w:val="00363489"/>
    <w:rsid w:val="00390660"/>
    <w:rsid w:val="003C5F59"/>
    <w:rsid w:val="003D4A71"/>
    <w:rsid w:val="003E1CEB"/>
    <w:rsid w:val="003E3AFD"/>
    <w:rsid w:val="0040415C"/>
    <w:rsid w:val="004101C9"/>
    <w:rsid w:val="004348AC"/>
    <w:rsid w:val="004419CE"/>
    <w:rsid w:val="00442697"/>
    <w:rsid w:val="00442785"/>
    <w:rsid w:val="00443EF4"/>
    <w:rsid w:val="004511EE"/>
    <w:rsid w:val="00451CA7"/>
    <w:rsid w:val="00457293"/>
    <w:rsid w:val="00483643"/>
    <w:rsid w:val="00486D03"/>
    <w:rsid w:val="004D566B"/>
    <w:rsid w:val="004D69D9"/>
    <w:rsid w:val="004E231D"/>
    <w:rsid w:val="0051390F"/>
    <w:rsid w:val="005266D1"/>
    <w:rsid w:val="005343AF"/>
    <w:rsid w:val="00544767"/>
    <w:rsid w:val="00573A99"/>
    <w:rsid w:val="005977A3"/>
    <w:rsid w:val="005B3C2B"/>
    <w:rsid w:val="005B5DB3"/>
    <w:rsid w:val="00611C20"/>
    <w:rsid w:val="0062571E"/>
    <w:rsid w:val="0062742F"/>
    <w:rsid w:val="00637A1D"/>
    <w:rsid w:val="00642162"/>
    <w:rsid w:val="00652A17"/>
    <w:rsid w:val="00692ADE"/>
    <w:rsid w:val="006973F7"/>
    <w:rsid w:val="006C57A4"/>
    <w:rsid w:val="006E44FD"/>
    <w:rsid w:val="00701E29"/>
    <w:rsid w:val="00711DD8"/>
    <w:rsid w:val="00712681"/>
    <w:rsid w:val="00760B9B"/>
    <w:rsid w:val="00784570"/>
    <w:rsid w:val="007A51E9"/>
    <w:rsid w:val="008032DA"/>
    <w:rsid w:val="0081596A"/>
    <w:rsid w:val="008233F5"/>
    <w:rsid w:val="00850B74"/>
    <w:rsid w:val="00862675"/>
    <w:rsid w:val="008807A3"/>
    <w:rsid w:val="008832CE"/>
    <w:rsid w:val="008948B8"/>
    <w:rsid w:val="008C0BE1"/>
    <w:rsid w:val="008C6C27"/>
    <w:rsid w:val="008C7C11"/>
    <w:rsid w:val="00915F2E"/>
    <w:rsid w:val="00937F21"/>
    <w:rsid w:val="009459AE"/>
    <w:rsid w:val="00964E53"/>
    <w:rsid w:val="00971F71"/>
    <w:rsid w:val="00972796"/>
    <w:rsid w:val="0098668A"/>
    <w:rsid w:val="00986FF3"/>
    <w:rsid w:val="009975AF"/>
    <w:rsid w:val="009B473B"/>
    <w:rsid w:val="009C0525"/>
    <w:rsid w:val="009C3977"/>
    <w:rsid w:val="009D5F3F"/>
    <w:rsid w:val="009F2189"/>
    <w:rsid w:val="009F3344"/>
    <w:rsid w:val="00A23516"/>
    <w:rsid w:val="00A26BB2"/>
    <w:rsid w:val="00A44748"/>
    <w:rsid w:val="00A450B7"/>
    <w:rsid w:val="00A72FB7"/>
    <w:rsid w:val="00A7749E"/>
    <w:rsid w:val="00A8637F"/>
    <w:rsid w:val="00A90DAE"/>
    <w:rsid w:val="00AA7AFC"/>
    <w:rsid w:val="00AC6CB0"/>
    <w:rsid w:val="00B14A72"/>
    <w:rsid w:val="00B359F8"/>
    <w:rsid w:val="00B43205"/>
    <w:rsid w:val="00B520F1"/>
    <w:rsid w:val="00B91269"/>
    <w:rsid w:val="00BA2296"/>
    <w:rsid w:val="00BA543E"/>
    <w:rsid w:val="00BB6D0F"/>
    <w:rsid w:val="00BC7FF9"/>
    <w:rsid w:val="00BD1AE7"/>
    <w:rsid w:val="00BD3DC9"/>
    <w:rsid w:val="00BE6C73"/>
    <w:rsid w:val="00BF0310"/>
    <w:rsid w:val="00BF4D1A"/>
    <w:rsid w:val="00BF63C5"/>
    <w:rsid w:val="00C0034A"/>
    <w:rsid w:val="00C12C87"/>
    <w:rsid w:val="00C22CF4"/>
    <w:rsid w:val="00C3430A"/>
    <w:rsid w:val="00C4029F"/>
    <w:rsid w:val="00C569D9"/>
    <w:rsid w:val="00C770F9"/>
    <w:rsid w:val="00C8065F"/>
    <w:rsid w:val="00CC1D32"/>
    <w:rsid w:val="00CC6778"/>
    <w:rsid w:val="00CE576E"/>
    <w:rsid w:val="00CE7BAB"/>
    <w:rsid w:val="00D130BD"/>
    <w:rsid w:val="00D624FB"/>
    <w:rsid w:val="00D7204A"/>
    <w:rsid w:val="00D81F09"/>
    <w:rsid w:val="00D85B3F"/>
    <w:rsid w:val="00D94DFA"/>
    <w:rsid w:val="00D962A8"/>
    <w:rsid w:val="00D96C67"/>
    <w:rsid w:val="00DB1C8A"/>
    <w:rsid w:val="00DB3B84"/>
    <w:rsid w:val="00DB5741"/>
    <w:rsid w:val="00DE1890"/>
    <w:rsid w:val="00DE6C75"/>
    <w:rsid w:val="00E03CB7"/>
    <w:rsid w:val="00E05A4F"/>
    <w:rsid w:val="00E112C7"/>
    <w:rsid w:val="00E13DB8"/>
    <w:rsid w:val="00E34E28"/>
    <w:rsid w:val="00E35B33"/>
    <w:rsid w:val="00E46409"/>
    <w:rsid w:val="00E4691C"/>
    <w:rsid w:val="00E81F72"/>
    <w:rsid w:val="00E82BEE"/>
    <w:rsid w:val="00E975C2"/>
    <w:rsid w:val="00EA4BB3"/>
    <w:rsid w:val="00ED1D47"/>
    <w:rsid w:val="00ED2E55"/>
    <w:rsid w:val="00EE7974"/>
    <w:rsid w:val="00F15C4D"/>
    <w:rsid w:val="00F17CF2"/>
    <w:rsid w:val="00F42870"/>
    <w:rsid w:val="00F55D34"/>
    <w:rsid w:val="00F64B25"/>
    <w:rsid w:val="00F746D3"/>
    <w:rsid w:val="00F833FD"/>
    <w:rsid w:val="00F85E8F"/>
    <w:rsid w:val="00F90E49"/>
    <w:rsid w:val="00FB4AFA"/>
    <w:rsid w:val="00FB4B98"/>
    <w:rsid w:val="00FC67C7"/>
    <w:rsid w:val="00FE0D0E"/>
    <w:rsid w:val="00FE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001C8"/>
  <w15:docId w15:val="{3C9CC75C-6E30-433D-AC80-AD8AE89F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DB8"/>
    <w:rPr>
      <w:noProof/>
      <w:lang w:val="en"/>
    </w:rPr>
  </w:style>
  <w:style w:type="paragraph" w:styleId="Footer">
    <w:name w:val="footer"/>
    <w:basedOn w:val="Normal"/>
    <w:link w:val="Foot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DB8"/>
    <w:rPr>
      <w:noProof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0D9"/>
    <w:rPr>
      <w:rFonts w:ascii="Tahoma" w:hAnsi="Tahoma" w:cs="Tahoma"/>
      <w:noProof/>
      <w:sz w:val="16"/>
      <w:szCs w:val="16"/>
      <w:lang w:val="en"/>
    </w:rPr>
  </w:style>
  <w:style w:type="character" w:customStyle="1" w:styleId="fontstyle01">
    <w:name w:val="fontstyle01"/>
    <w:basedOn w:val="DefaultParagraphFont"/>
    <w:rsid w:val="00A8637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B359F8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9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0C787-E62D-440C-8182-FC9711BA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983</Words>
  <Characters>6215</Characters>
  <Application>Microsoft Office Word</Application>
  <DocSecurity>0</DocSecurity>
  <Lines>214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itha</dc:creator>
  <cp:lastModifiedBy>Faezah Abdul Wahab</cp:lastModifiedBy>
  <cp:revision>12</cp:revision>
  <cp:lastPrinted>2023-08-08T07:15:00Z</cp:lastPrinted>
  <dcterms:created xsi:type="dcterms:W3CDTF">2024-02-27T09:25:00Z</dcterms:created>
  <dcterms:modified xsi:type="dcterms:W3CDTF">2024-11-25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a0a5552776a1f1d5c0366bed0f338848421b7c538331095d55eb73ef53e02</vt:lpwstr>
  </property>
</Properties>
</file>